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0D9F" w14:textId="77777777" w:rsidR="002B087F" w:rsidRPr="00971320" w:rsidRDefault="002B087F" w:rsidP="00971320">
      <w:pPr>
        <w:rPr>
          <w:b/>
          <w:bCs/>
        </w:rPr>
      </w:pPr>
      <w:r w:rsidRPr="00971320">
        <w:rPr>
          <w:b/>
          <w:bCs/>
        </w:rPr>
        <w:t>Michael C. B. Condra</w:t>
      </w:r>
    </w:p>
    <w:p w14:paraId="6E625152" w14:textId="77777777" w:rsidR="002B087F" w:rsidRDefault="002B087F" w:rsidP="00F02501">
      <w:pPr>
        <w:spacing w:after="120"/>
      </w:pPr>
      <w:r>
        <w:t>michael.condra@gmail.com | 209-362-8425 | linkedin.com/in/michael-condra-a55725</w:t>
      </w:r>
      <w:r w:rsidR="00B3153B">
        <w:t xml:space="preserve"> | Tracy CA 95377</w:t>
      </w:r>
    </w:p>
    <w:p w14:paraId="4CD69858" w14:textId="77777777" w:rsidR="002B087F" w:rsidRDefault="002B087F" w:rsidP="00F02501">
      <w:pPr>
        <w:spacing w:after="120"/>
      </w:pPr>
    </w:p>
    <w:p w14:paraId="7E8C52C3" w14:textId="25989DB3" w:rsid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SUMMARY</w:t>
      </w:r>
    </w:p>
    <w:p w14:paraId="29E2B4F8" w14:textId="77777777" w:rsidR="000E48A5" w:rsidRPr="006A27E2" w:rsidRDefault="000E48A5" w:rsidP="00F02501">
      <w:pPr>
        <w:spacing w:after="120"/>
        <w:rPr>
          <w:b/>
          <w:bCs/>
        </w:rPr>
      </w:pPr>
    </w:p>
    <w:p w14:paraId="484A968F" w14:textId="7B977935" w:rsidR="007272CF" w:rsidRDefault="006A27E2" w:rsidP="00F02501">
      <w:pPr>
        <w:spacing w:after="120"/>
      </w:pPr>
      <w:r>
        <w:t>Transitioning from software development to teaching in California</w:t>
      </w:r>
      <w:r w:rsidR="000A0260">
        <w:t>.</w:t>
      </w:r>
    </w:p>
    <w:p w14:paraId="624193A9" w14:textId="77777777" w:rsidR="00971320" w:rsidRDefault="00971320" w:rsidP="00F02501">
      <w:pPr>
        <w:spacing w:after="120"/>
      </w:pPr>
    </w:p>
    <w:p w14:paraId="5F2F8D42" w14:textId="101A28B1" w:rsidR="00971320" w:rsidRDefault="00971320" w:rsidP="00F02501">
      <w:pPr>
        <w:spacing w:after="120"/>
      </w:pPr>
      <w:r>
        <w:t xml:space="preserve">As of 12/29/2025, I have worked as a substitute </w:t>
      </w:r>
      <w:r w:rsidR="009D5420">
        <w:t xml:space="preserve">65 days </w:t>
      </w:r>
      <w:r>
        <w:t xml:space="preserve">in 19 schools. </w:t>
      </w:r>
      <w:r w:rsidR="009D5420">
        <w:t xml:space="preserve">Placements so far have </w:t>
      </w:r>
      <w:r>
        <w:t xml:space="preserve">been </w:t>
      </w:r>
      <w:r w:rsidR="009D5420">
        <w:t>in TK-</w:t>
      </w:r>
      <w:r w:rsidR="00BD3D59">
        <w:t>9</w:t>
      </w:r>
      <w:r>
        <w:t xml:space="preserve"> and Special Education.</w:t>
      </w:r>
    </w:p>
    <w:p w14:paraId="381F1288" w14:textId="77777777" w:rsidR="000E48A5" w:rsidRDefault="000E48A5" w:rsidP="00F02501">
      <w:pPr>
        <w:spacing w:after="120"/>
      </w:pPr>
    </w:p>
    <w:p w14:paraId="4A3D2AA4" w14:textId="5263142B" w:rsidR="007272CF" w:rsidRDefault="007272CF" w:rsidP="00BA019F">
      <w:pPr>
        <w:spacing w:after="120"/>
      </w:pPr>
      <w:r>
        <w:t xml:space="preserve">At a </w:t>
      </w:r>
      <w:r w:rsidR="00EB622D">
        <w:t xml:space="preserve">San Joaquin County Office of Education jobfair in 2025, </w:t>
      </w:r>
      <w:r>
        <w:t xml:space="preserve">an </w:t>
      </w:r>
      <w:r w:rsidR="000A0260">
        <w:t>Education Specialist Provisional Internship Permit workshee</w:t>
      </w:r>
      <w:r w:rsidR="00EB622D">
        <w:t>t was completed</w:t>
      </w:r>
      <w:r>
        <w:t xml:space="preserve">; </w:t>
      </w:r>
      <w:r w:rsidR="00EB622D">
        <w:t>based on transcripts, it</w:t>
      </w:r>
      <w:r>
        <w:t xml:space="preserve"> </w:t>
      </w:r>
      <w:r w:rsidR="00EB622D">
        <w:t>provisionally approved me for</w:t>
      </w:r>
      <w:r>
        <w:t xml:space="preserve"> </w:t>
      </w:r>
      <w:r w:rsidRPr="00D56A49">
        <w:rPr>
          <w:u w:val="single"/>
        </w:rPr>
        <w:t>multi</w:t>
      </w:r>
      <w:r w:rsidR="00467ED9">
        <w:rPr>
          <w:u w:val="single"/>
        </w:rPr>
        <w:t>ple</w:t>
      </w:r>
      <w:r w:rsidRPr="00D56A49">
        <w:rPr>
          <w:u w:val="single"/>
        </w:rPr>
        <w:t>-subject</w:t>
      </w:r>
      <w:r w:rsidR="009D5420">
        <w:t xml:space="preserve"> </w:t>
      </w:r>
      <w:r>
        <w:t xml:space="preserve">and </w:t>
      </w:r>
      <w:r w:rsidRPr="00D56A49">
        <w:rPr>
          <w:u w:val="single"/>
        </w:rPr>
        <w:t>special</w:t>
      </w:r>
      <w:r w:rsidR="00EB622D">
        <w:rPr>
          <w:u w:val="single"/>
        </w:rPr>
        <w:t xml:space="preserve"> </w:t>
      </w:r>
      <w:r w:rsidRPr="00D56A49">
        <w:rPr>
          <w:u w:val="single"/>
        </w:rPr>
        <w:t>education</w:t>
      </w:r>
      <w:r w:rsidR="009D5420">
        <w:t xml:space="preserve"> internships.</w:t>
      </w:r>
    </w:p>
    <w:p w14:paraId="7472275C" w14:textId="77777777" w:rsidR="000E48A5" w:rsidRDefault="000E48A5" w:rsidP="00BA019F">
      <w:pPr>
        <w:spacing w:after="120"/>
      </w:pPr>
    </w:p>
    <w:p w14:paraId="527D249F" w14:textId="27763DA1" w:rsidR="007272CF" w:rsidRDefault="006A27E2" w:rsidP="00BA019F">
      <w:pPr>
        <w:spacing w:after="120"/>
      </w:pPr>
      <w:r>
        <w:t>Have 30-Day Substitute Teaching Permit</w:t>
      </w:r>
      <w:r w:rsidR="007272CF">
        <w:t>.</w:t>
      </w:r>
      <w:r w:rsidR="00EB622D">
        <w:t xml:space="preserve"> The Basic Skills Requirement, needed for permit renewal, has been met.</w:t>
      </w:r>
    </w:p>
    <w:p w14:paraId="535D7646" w14:textId="77777777" w:rsidR="000E48A5" w:rsidRDefault="000E48A5" w:rsidP="00BA019F">
      <w:pPr>
        <w:spacing w:after="120"/>
      </w:pPr>
    </w:p>
    <w:p w14:paraId="43DC20B6" w14:textId="0BA96D97" w:rsidR="006A27E2" w:rsidRDefault="00D56A49" w:rsidP="00971320">
      <w:r>
        <w:t>C</w:t>
      </w:r>
      <w:r w:rsidR="006A27E2">
        <w:t>onversationally bilingual</w:t>
      </w:r>
      <w:r w:rsidR="00C17A2D">
        <w:t>,</w:t>
      </w:r>
      <w:r w:rsidR="006A27E2">
        <w:t xml:space="preserve"> Spanish/English</w:t>
      </w:r>
      <w:r>
        <w:t>.</w:t>
      </w:r>
    </w:p>
    <w:p w14:paraId="6CC924D0" w14:textId="77777777" w:rsidR="007272CF" w:rsidRDefault="007272CF" w:rsidP="000E48A5">
      <w:pPr>
        <w:spacing w:after="120"/>
      </w:pPr>
    </w:p>
    <w:p w14:paraId="684FEF69" w14:textId="44EE7FAC" w:rsidR="002B087F" w:rsidRDefault="006A27E2" w:rsidP="00F02501">
      <w:pPr>
        <w:spacing w:after="120"/>
      </w:pPr>
      <w:r>
        <w:t xml:space="preserve">Previously </w:t>
      </w:r>
      <w:r w:rsidR="0064786D">
        <w:t xml:space="preserve">was </w:t>
      </w:r>
      <w:r w:rsidR="009D5420">
        <w:t xml:space="preserve">a </w:t>
      </w:r>
      <w:r>
        <w:t>s</w:t>
      </w:r>
      <w:r w:rsidR="002B087F">
        <w:t xml:space="preserve">oftware </w:t>
      </w:r>
      <w:r w:rsidR="00BA019F">
        <w:t xml:space="preserve">developer. </w:t>
      </w:r>
      <w:r w:rsidR="000E48A5">
        <w:t>A more d</w:t>
      </w:r>
      <w:r w:rsidR="00D56A49">
        <w:t xml:space="preserve">etailed resume </w:t>
      </w:r>
      <w:r w:rsidR="000E48A5">
        <w:t xml:space="preserve">is </w:t>
      </w:r>
      <w:r w:rsidR="00D56A49">
        <w:t>available.</w:t>
      </w:r>
    </w:p>
    <w:p w14:paraId="6F0D9006" w14:textId="77777777" w:rsidR="002B087F" w:rsidRDefault="002B087F" w:rsidP="00F02501">
      <w:pPr>
        <w:spacing w:after="120"/>
      </w:pPr>
    </w:p>
    <w:p w14:paraId="765B3794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EXPERIENCE</w:t>
      </w:r>
    </w:p>
    <w:p w14:paraId="24701D48" w14:textId="77777777" w:rsidR="002B087F" w:rsidRDefault="002B087F" w:rsidP="00F02501">
      <w:pPr>
        <w:spacing w:after="120"/>
      </w:pPr>
    </w:p>
    <w:p w14:paraId="2241E5E7" w14:textId="442749E7" w:rsidR="003B2590" w:rsidRDefault="003B2590" w:rsidP="00F02501">
      <w:pPr>
        <w:spacing w:after="120"/>
        <w:rPr>
          <w:b/>
          <w:bCs/>
        </w:rPr>
      </w:pPr>
      <w:r>
        <w:rPr>
          <w:b/>
          <w:bCs/>
        </w:rPr>
        <w:t>Enrolled as a Substitute with Swing Education</w:t>
      </w:r>
      <w:r w:rsidR="00D56A49">
        <w:rPr>
          <w:b/>
          <w:bCs/>
        </w:rPr>
        <w:t xml:space="preserve"> – 2025.</w:t>
      </w:r>
    </w:p>
    <w:p w14:paraId="132E3A48" w14:textId="17679BAA" w:rsidR="007272CF" w:rsidRDefault="00EB622D" w:rsidP="007272CF">
      <w:pPr>
        <w:pStyle w:val="ListParagraph"/>
      </w:pPr>
      <w:r>
        <w:t>As of 12/29/2025, I have worked 65 days in 19 schools, mainly TK-</w:t>
      </w:r>
      <w:r w:rsidR="00BD3D59">
        <w:t>9</w:t>
      </w:r>
      <w:r>
        <w:t xml:space="preserve"> and Special Education. A significant number of students speak Spanish in the home.</w:t>
      </w:r>
    </w:p>
    <w:p w14:paraId="553C76F1" w14:textId="77777777" w:rsidR="007272CF" w:rsidRDefault="007272CF" w:rsidP="007272CF"/>
    <w:p w14:paraId="1DCEBF26" w14:textId="6BEC7701" w:rsidR="007272CF" w:rsidRDefault="007272CF" w:rsidP="007272CF">
      <w:pPr>
        <w:rPr>
          <w:b/>
          <w:bCs/>
        </w:rPr>
      </w:pPr>
      <w:r w:rsidRPr="00D56A49">
        <w:rPr>
          <w:b/>
          <w:bCs/>
        </w:rPr>
        <w:t>Software Developer (self-employed</w:t>
      </w:r>
      <w:r w:rsidR="00D56A49">
        <w:rPr>
          <w:b/>
          <w:bCs/>
        </w:rPr>
        <w:t xml:space="preserve"> at Software Tools and Methods for Futures Trading</w:t>
      </w:r>
      <w:r w:rsidRPr="00D56A49">
        <w:rPr>
          <w:b/>
          <w:bCs/>
        </w:rPr>
        <w:t>) – 2021-2025</w:t>
      </w:r>
    </w:p>
    <w:p w14:paraId="2602ADDA" w14:textId="491FA26F" w:rsidR="00D56A49" w:rsidRPr="00D56A49" w:rsidRDefault="00D56A49" w:rsidP="00D56A49">
      <w:pPr>
        <w:pStyle w:val="ListParagraph"/>
        <w:numPr>
          <w:ilvl w:val="0"/>
          <w:numId w:val="12"/>
        </w:numPr>
      </w:pPr>
      <w:r w:rsidRPr="00D56A49">
        <w:t>Built proprietary futures</w:t>
      </w:r>
      <w:r>
        <w:t>-</w:t>
      </w:r>
      <w:r w:rsidRPr="00D56A49">
        <w:t>trading and charting tool</w:t>
      </w:r>
      <w:r w:rsidR="000E48A5">
        <w:t>s</w:t>
      </w:r>
      <w:r w:rsidRPr="00D56A49">
        <w:t>.</w:t>
      </w:r>
    </w:p>
    <w:p w14:paraId="6CEC3BAF" w14:textId="75562515" w:rsidR="00D56A49" w:rsidRPr="00D56A49" w:rsidRDefault="00D56A49" w:rsidP="00D56A49">
      <w:pPr>
        <w:pStyle w:val="ListParagraph"/>
        <w:numPr>
          <w:ilvl w:val="0"/>
          <w:numId w:val="12"/>
        </w:numPr>
      </w:pPr>
      <w:r w:rsidRPr="00D56A49">
        <w:t>Pursuing AI</w:t>
      </w:r>
      <w:r w:rsidR="000E48A5">
        <w:t xml:space="preserve"> coursework</w:t>
      </w:r>
      <w:r w:rsidRPr="00D56A49">
        <w:t>.</w:t>
      </w:r>
      <w:r w:rsidR="00EB622D">
        <w:t xml:space="preserve"> From </w:t>
      </w:r>
      <w:r w:rsidR="00C7191D">
        <w:t>mid-</w:t>
      </w:r>
      <w:r w:rsidR="00EB622D">
        <w:t xml:space="preserve">2025, </w:t>
      </w:r>
      <w:r w:rsidR="00C7191D">
        <w:t xml:space="preserve">am </w:t>
      </w:r>
      <w:r w:rsidR="00EB622D">
        <w:t>focusing on the Google ecosystem.</w:t>
      </w:r>
    </w:p>
    <w:p w14:paraId="34533EED" w14:textId="77777777" w:rsidR="00D56A49" w:rsidRPr="00D56A49" w:rsidRDefault="00D56A49" w:rsidP="007272CF">
      <w:pPr>
        <w:rPr>
          <w:b/>
          <w:bCs/>
        </w:rPr>
      </w:pPr>
    </w:p>
    <w:p w14:paraId="7574F279" w14:textId="77777777" w:rsidR="00D56A49" w:rsidRDefault="007272CF" w:rsidP="007272CF">
      <w:pPr>
        <w:rPr>
          <w:b/>
          <w:bCs/>
        </w:rPr>
      </w:pPr>
      <w:r w:rsidRPr="00D56A49">
        <w:rPr>
          <w:b/>
          <w:bCs/>
        </w:rPr>
        <w:t>Full-Stack Developer (Novo Technologies) – 2019-2021</w:t>
      </w:r>
    </w:p>
    <w:p w14:paraId="4FBDF4A7" w14:textId="25D4E3A3" w:rsidR="002B087F" w:rsidRPr="00D56A49" w:rsidRDefault="00D56A49" w:rsidP="00D56A49">
      <w:pPr>
        <w:pStyle w:val="ListParagraph"/>
        <w:numPr>
          <w:ilvl w:val="0"/>
          <w:numId w:val="10"/>
        </w:numPr>
      </w:pPr>
      <w:r w:rsidRPr="00D56A49">
        <w:t>Contributed to ba</w:t>
      </w:r>
      <w:r>
        <w:t>c</w:t>
      </w:r>
      <w:r w:rsidRPr="00D56A49">
        <w:t>k</w:t>
      </w:r>
      <w:r>
        <w:t>-</w:t>
      </w:r>
      <w:r w:rsidRPr="00D56A49">
        <w:t>end of ASP.net-based medical transportation</w:t>
      </w:r>
      <w:r w:rsidR="00D54662">
        <w:t xml:space="preserve"> dispatch</w:t>
      </w:r>
      <w:r w:rsidRPr="00D56A49">
        <w:t xml:space="preserve"> system.</w:t>
      </w:r>
      <w:r w:rsidR="003B2590" w:rsidRPr="00D56A49">
        <w:br/>
      </w:r>
    </w:p>
    <w:p w14:paraId="455F7B37" w14:textId="77777777" w:rsidR="002B087F" w:rsidRPr="00FC58B7" w:rsidRDefault="002B087F" w:rsidP="00F02501">
      <w:pPr>
        <w:spacing w:after="120"/>
        <w:rPr>
          <w:b/>
          <w:bCs/>
        </w:rPr>
      </w:pPr>
      <w:r w:rsidRPr="00FC58B7">
        <w:rPr>
          <w:b/>
          <w:bCs/>
        </w:rPr>
        <w:lastRenderedPageBreak/>
        <w:t xml:space="preserve">Earlier Experience  </w:t>
      </w:r>
    </w:p>
    <w:p w14:paraId="4A2E4CC0" w14:textId="6A1E422F" w:rsidR="00C973CE" w:rsidRDefault="00D56A49" w:rsidP="00931A17">
      <w:pPr>
        <w:pStyle w:val="ListParagraph"/>
        <w:spacing w:after="120"/>
      </w:pPr>
      <w:r>
        <w:t>S</w:t>
      </w:r>
      <w:r w:rsidR="002B087F">
        <w:t>oftware engineering roles at MBTrading, eSignal, Quote.com, Microsoft, and Xerox</w:t>
      </w:r>
      <w:r w:rsidR="008470BA">
        <w:t>.</w:t>
      </w:r>
    </w:p>
    <w:p w14:paraId="7B06D0EE" w14:textId="2A92C448" w:rsidR="002B087F" w:rsidRDefault="00DD1DE4" w:rsidP="00DD1DE4">
      <w:pPr>
        <w:pStyle w:val="ListParagraph"/>
      </w:pPr>
      <w:r>
        <w:t>Served as both developer and technical support contact for</w:t>
      </w:r>
      <w:r w:rsidR="00180EC1">
        <w:t xml:space="preserve"> customers</w:t>
      </w:r>
      <w:r w:rsidR="00F52B84">
        <w:t>.</w:t>
      </w:r>
    </w:p>
    <w:p w14:paraId="4F8A4680" w14:textId="77777777" w:rsidR="002B087F" w:rsidRDefault="002B087F" w:rsidP="00931A17">
      <w:pPr>
        <w:pStyle w:val="ListParagraph"/>
        <w:spacing w:after="120"/>
      </w:pPr>
      <w:r>
        <w:t>Worked on financial charting platforms, localization tools, and font rendering software.</w:t>
      </w:r>
    </w:p>
    <w:p w14:paraId="7CFA58F1" w14:textId="77777777" w:rsidR="002B087F" w:rsidRDefault="002B087F" w:rsidP="00F02501">
      <w:pPr>
        <w:spacing w:after="120"/>
      </w:pPr>
    </w:p>
    <w:p w14:paraId="2B331ADA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EDUCATION</w:t>
      </w:r>
    </w:p>
    <w:p w14:paraId="6299D610" w14:textId="77777777" w:rsidR="002B087F" w:rsidRDefault="002B087F" w:rsidP="00F02501">
      <w:pPr>
        <w:spacing w:after="120"/>
      </w:pPr>
    </w:p>
    <w:p w14:paraId="42B61ED8" w14:textId="77777777" w:rsidR="002B087F" w:rsidRDefault="002B087F" w:rsidP="00890DE1">
      <w:pPr>
        <w:pStyle w:val="ListParagraph"/>
        <w:spacing w:after="120"/>
      </w:pPr>
      <w:r>
        <w:t>M.S. in Computer Science, AI Option – West Coast University, 1988</w:t>
      </w:r>
    </w:p>
    <w:p w14:paraId="5FCA280C" w14:textId="77777777" w:rsidR="00FC58B7" w:rsidRDefault="00FC58B7" w:rsidP="00FC58B7">
      <w:pPr>
        <w:pStyle w:val="ListParagraph"/>
        <w:spacing w:after="120"/>
      </w:pPr>
      <w:r>
        <w:t>B.S. in Computer Science – Coleman College, 1978</w:t>
      </w:r>
    </w:p>
    <w:p w14:paraId="696F3D8E" w14:textId="77777777" w:rsidR="002B087F" w:rsidRDefault="002B087F" w:rsidP="00FC58B7">
      <w:pPr>
        <w:pStyle w:val="ListParagraph"/>
        <w:spacing w:after="120"/>
      </w:pPr>
      <w:r>
        <w:t>B.A. in Linguistics</w:t>
      </w:r>
      <w:r w:rsidR="00FC58B7">
        <w:t xml:space="preserve"> </w:t>
      </w:r>
      <w:r>
        <w:t>– UC San Diego, 1974</w:t>
      </w:r>
    </w:p>
    <w:p w14:paraId="6B9971AF" w14:textId="77777777" w:rsidR="002B087F" w:rsidRDefault="002B087F" w:rsidP="00F02501">
      <w:pPr>
        <w:spacing w:after="120"/>
      </w:pPr>
    </w:p>
    <w:p w14:paraId="78AB4580" w14:textId="77777777" w:rsidR="002B087F" w:rsidRDefault="002B087F" w:rsidP="00F02501">
      <w:pPr>
        <w:spacing w:after="120"/>
        <w:rPr>
          <w:b/>
          <w:bCs/>
        </w:rPr>
      </w:pPr>
      <w:r w:rsidRPr="00B3153B">
        <w:rPr>
          <w:b/>
          <w:bCs/>
        </w:rPr>
        <w:t>CERTIFICATIONS</w:t>
      </w:r>
    </w:p>
    <w:p w14:paraId="0468233A" w14:textId="77777777" w:rsidR="008470BA" w:rsidRPr="00B3153B" w:rsidRDefault="008470BA" w:rsidP="00F02501">
      <w:pPr>
        <w:spacing w:after="120"/>
        <w:rPr>
          <w:b/>
          <w:bCs/>
        </w:rPr>
      </w:pPr>
    </w:p>
    <w:p w14:paraId="5D963450" w14:textId="48045948" w:rsidR="002B087F" w:rsidRDefault="006A27E2" w:rsidP="006A27E2">
      <w:pPr>
        <w:pStyle w:val="ListParagraph"/>
      </w:pPr>
      <w:r>
        <w:t xml:space="preserve">30-Day Substitute Teaching </w:t>
      </w:r>
      <w:r w:rsidR="00494D35">
        <w:t>Permit</w:t>
      </w:r>
      <w:r>
        <w:t>, California.</w:t>
      </w:r>
    </w:p>
    <w:p w14:paraId="6661C1CB" w14:textId="77777777" w:rsidR="002B087F" w:rsidRDefault="002B087F" w:rsidP="00890DE1">
      <w:pPr>
        <w:pStyle w:val="ListParagraph"/>
        <w:spacing w:after="120"/>
      </w:pPr>
      <w:r>
        <w:t>Generative AI Automation Specialization – Vanderbilt University (2025)</w:t>
      </w:r>
    </w:p>
    <w:p w14:paraId="4F5475B1" w14:textId="77777777" w:rsidR="002B087F" w:rsidRDefault="002B087F" w:rsidP="00890DE1">
      <w:pPr>
        <w:pStyle w:val="ListParagraph"/>
        <w:spacing w:after="120"/>
      </w:pPr>
      <w:r>
        <w:t>Microsoft Python Development Professional Certificate – Microsoft/Coursera (2025)</w:t>
      </w:r>
    </w:p>
    <w:p w14:paraId="7633E52F" w14:textId="77777777" w:rsidR="002B087F" w:rsidRPr="00687987" w:rsidRDefault="002B087F" w:rsidP="00890DE1">
      <w:pPr>
        <w:pStyle w:val="ListParagraph"/>
        <w:spacing w:after="120"/>
      </w:pPr>
      <w:r w:rsidRPr="00687987">
        <w:t>Azure Fundamentals (AZ-900</w:t>
      </w:r>
      <w:r w:rsidR="00687987" w:rsidRPr="00687987">
        <w:t>), Data</w:t>
      </w:r>
      <w:r w:rsidR="00687987">
        <w:t xml:space="preserve"> Fundamentals (</w:t>
      </w:r>
      <w:r w:rsidR="00D4496A" w:rsidRPr="00687987">
        <w:t>DP-900</w:t>
      </w:r>
      <w:r w:rsidR="00687987">
        <w:t>), AI Fundamentals (</w:t>
      </w:r>
      <w:r w:rsidR="00D4496A" w:rsidRPr="00687987">
        <w:t>AI-900</w:t>
      </w:r>
      <w:r w:rsidRPr="00687987">
        <w:t>) – Microsoft (2024)</w:t>
      </w:r>
    </w:p>
    <w:p w14:paraId="3FEC2CC4" w14:textId="77777777" w:rsidR="002B087F" w:rsidRDefault="002B087F" w:rsidP="00890DE1">
      <w:pPr>
        <w:pStyle w:val="ListParagraph"/>
        <w:spacing w:after="120"/>
      </w:pPr>
      <w:r>
        <w:t>Power BI Data Associate (PL-300) – Microsoft (2024)</w:t>
      </w:r>
    </w:p>
    <w:p w14:paraId="627E3C3C" w14:textId="77777777" w:rsidR="002B087F" w:rsidRDefault="002B087F" w:rsidP="00F02501">
      <w:pPr>
        <w:spacing w:after="120"/>
      </w:pPr>
    </w:p>
    <w:p w14:paraId="1FD9AC41" w14:textId="77777777" w:rsidR="002B087F" w:rsidRPr="00F02501" w:rsidRDefault="002B087F" w:rsidP="00F02501">
      <w:pPr>
        <w:spacing w:after="120"/>
        <w:rPr>
          <w:b/>
          <w:bCs/>
        </w:rPr>
      </w:pPr>
      <w:r w:rsidRPr="00F02501">
        <w:rPr>
          <w:b/>
          <w:bCs/>
        </w:rPr>
        <w:t>TECHNICAL SKILLS</w:t>
      </w:r>
    </w:p>
    <w:p w14:paraId="7CB20703" w14:textId="77777777" w:rsidR="002B087F" w:rsidRDefault="002B087F" w:rsidP="00F02501">
      <w:pPr>
        <w:spacing w:after="120"/>
      </w:pPr>
    </w:p>
    <w:p w14:paraId="54C3F048" w14:textId="77777777" w:rsidR="007D2A47" w:rsidRPr="008470BA" w:rsidRDefault="007D2A47" w:rsidP="00F02501">
      <w:pPr>
        <w:spacing w:after="120"/>
      </w:pPr>
      <w:r w:rsidRPr="008470BA">
        <w:t>Large Language Models: ChatGPT, Copilot</w:t>
      </w:r>
    </w:p>
    <w:p w14:paraId="7BE5CD19" w14:textId="77777777" w:rsidR="002B087F" w:rsidRPr="008470BA" w:rsidRDefault="002B087F" w:rsidP="00F02501">
      <w:pPr>
        <w:spacing w:after="120"/>
      </w:pPr>
      <w:r w:rsidRPr="008470BA">
        <w:t xml:space="preserve">Languages: C#, Python, </w:t>
      </w:r>
      <w:r w:rsidR="00FC58B7" w:rsidRPr="008470BA">
        <w:t xml:space="preserve">C++, </w:t>
      </w:r>
      <w:r w:rsidRPr="008470BA">
        <w:t>TSQL,</w:t>
      </w:r>
      <w:r w:rsidR="00FC58B7" w:rsidRPr="008470BA">
        <w:t xml:space="preserve"> </w:t>
      </w:r>
      <w:r w:rsidRPr="008470BA">
        <w:t>PowerLanguage</w:t>
      </w:r>
    </w:p>
    <w:p w14:paraId="39FA3B35" w14:textId="77777777" w:rsidR="002B087F" w:rsidRPr="008470BA" w:rsidRDefault="002B087F" w:rsidP="00F02501">
      <w:pPr>
        <w:spacing w:after="120"/>
      </w:pPr>
      <w:r w:rsidRPr="008470BA">
        <w:t>Frameworks: .NET, WinForms, Blazor, Node.js</w:t>
      </w:r>
      <w:r w:rsidR="00FC58B7" w:rsidRPr="008470BA">
        <w:t>, MFC, Win32</w:t>
      </w:r>
    </w:p>
    <w:p w14:paraId="4FBE354C" w14:textId="77777777" w:rsidR="002B087F" w:rsidRPr="008470BA" w:rsidRDefault="002B087F" w:rsidP="00F02501">
      <w:pPr>
        <w:spacing w:after="120"/>
      </w:pPr>
      <w:r w:rsidRPr="008470BA">
        <w:t xml:space="preserve">Tools: Visual Studio, VS Code, Git, SmartGit, </w:t>
      </w:r>
      <w:r w:rsidR="00D4496A" w:rsidRPr="008470BA">
        <w:t>Tortoise</w:t>
      </w:r>
      <w:r w:rsidRPr="008470BA">
        <w:t>SVN, Postman, SSMS</w:t>
      </w:r>
    </w:p>
    <w:p w14:paraId="4F0F84AB" w14:textId="77777777" w:rsidR="002B087F" w:rsidRPr="008470BA" w:rsidRDefault="002B087F" w:rsidP="00F02501">
      <w:pPr>
        <w:spacing w:after="120"/>
      </w:pPr>
      <w:r w:rsidRPr="008470BA">
        <w:t>Cloud &amp; DevOps: Azure, Docker</w:t>
      </w:r>
      <w:r w:rsidR="008F7EF2" w:rsidRPr="008470BA">
        <w:t xml:space="preserve"> Desktop</w:t>
      </w:r>
      <w:r w:rsidRPr="008470BA">
        <w:t>, Azure DevOps, Bamboo, Jira</w:t>
      </w:r>
    </w:p>
    <w:p w14:paraId="216168B8" w14:textId="77777777" w:rsidR="00590BDD" w:rsidRPr="008470BA" w:rsidRDefault="002B087F" w:rsidP="008470BA">
      <w:r w:rsidRPr="008470BA">
        <w:t>Spoken Languages: Spanish, Russian</w:t>
      </w:r>
    </w:p>
    <w:p w14:paraId="30FB1118" w14:textId="18C9CCF2" w:rsidR="00FC58B7" w:rsidRPr="008470BA" w:rsidRDefault="00FC58B7" w:rsidP="008470BA">
      <w:r w:rsidRPr="008470BA">
        <w:t xml:space="preserve">Typing speed: </w:t>
      </w:r>
      <w:r w:rsidR="003B0C92" w:rsidRPr="008470BA">
        <w:t>80</w:t>
      </w:r>
      <w:r w:rsidRPr="008470BA">
        <w:t xml:space="preserve"> (English), 50 (Spanish), 40 (Russian)</w:t>
      </w:r>
    </w:p>
    <w:p w14:paraId="1090BB9B" w14:textId="77777777" w:rsidR="008470BA" w:rsidRPr="008470BA" w:rsidRDefault="008470BA" w:rsidP="008470BA"/>
    <w:p w14:paraId="2693ADEA" w14:textId="1B5D7A36" w:rsidR="008470BA" w:rsidRDefault="008470BA" w:rsidP="008470BA">
      <w:pPr>
        <w:rPr>
          <w:b/>
          <w:bCs/>
        </w:rPr>
      </w:pPr>
      <w:r>
        <w:rPr>
          <w:b/>
          <w:bCs/>
        </w:rPr>
        <w:t>COMPLETE EDUCATIONAL EMPLOYMENT HISTORY</w:t>
      </w:r>
      <w:r w:rsidRPr="008470BA">
        <w:rPr>
          <w:b/>
          <w:bCs/>
        </w:rPr>
        <w:t xml:space="preserve"> (Per CA Ed Code §44939.5)</w:t>
      </w:r>
    </w:p>
    <w:p w14:paraId="328CA7D1" w14:textId="77777777" w:rsidR="008470BA" w:rsidRPr="008470BA" w:rsidRDefault="008470BA" w:rsidP="008470BA">
      <w:pPr>
        <w:rPr>
          <w:b/>
          <w:bCs/>
        </w:rPr>
      </w:pPr>
    </w:p>
    <w:p w14:paraId="0A83C19A" w14:textId="28C554CD" w:rsidR="008470BA" w:rsidRPr="008470BA" w:rsidRDefault="008470BA" w:rsidP="008470BA">
      <w:r w:rsidRPr="008470BA">
        <w:rPr>
          <w:rStyle w:val="Strong"/>
        </w:rPr>
        <w:lastRenderedPageBreak/>
        <w:t>Swing Education</w:t>
      </w:r>
      <w:r w:rsidRPr="008470BA">
        <w:br/>
        <w:t>Substitute Teacher</w:t>
      </w:r>
      <w:r w:rsidRPr="008470BA">
        <w:br/>
      </w:r>
      <w:r w:rsidR="00971320">
        <w:t xml:space="preserve">From </w:t>
      </w:r>
      <w:r>
        <w:t>June</w:t>
      </w:r>
      <w:r w:rsidRPr="008470BA">
        <w:t xml:space="preserve"> 2025</w:t>
      </w:r>
      <w:r w:rsidR="009D5420">
        <w:t xml:space="preserve"> - Present</w:t>
      </w:r>
      <w:r w:rsidR="00971320">
        <w:br/>
        <w:t xml:space="preserve">As of 12/29/2025, I have worked </w:t>
      </w:r>
      <w:r w:rsidR="009D5420">
        <w:t>65 days in 19 schools.</w:t>
      </w:r>
      <w:r w:rsidR="00971320">
        <w:t xml:space="preserve"> </w:t>
      </w:r>
      <w:r w:rsidR="009D5420">
        <w:t>Placements</w:t>
      </w:r>
      <w:r w:rsidR="00971320">
        <w:t xml:space="preserve"> ha</w:t>
      </w:r>
      <w:r w:rsidR="009D5420">
        <w:t>ve</w:t>
      </w:r>
      <w:r w:rsidR="00971320">
        <w:t xml:space="preserve"> been </w:t>
      </w:r>
      <w:r w:rsidR="009D5420">
        <w:t xml:space="preserve">in </w:t>
      </w:r>
      <w:r w:rsidR="00971320">
        <w:t>TK-</w:t>
      </w:r>
      <w:r w:rsidR="00BD3D59">
        <w:t>9</w:t>
      </w:r>
      <w:r w:rsidR="00971320">
        <w:t xml:space="preserve"> and Special Education. </w:t>
      </w:r>
      <w:r w:rsidRPr="008470BA">
        <w:br/>
      </w:r>
    </w:p>
    <w:p w14:paraId="30B5730D" w14:textId="77777777" w:rsidR="008470BA" w:rsidRDefault="008470BA" w:rsidP="00F02501">
      <w:pPr>
        <w:spacing w:after="120"/>
      </w:pPr>
    </w:p>
    <w:p w14:paraId="2ACB8CAD" w14:textId="77777777" w:rsidR="0019244C" w:rsidRDefault="0019244C" w:rsidP="00F02501">
      <w:pPr>
        <w:spacing w:after="120"/>
      </w:pPr>
    </w:p>
    <w:p w14:paraId="5DE0A336" w14:textId="77777777" w:rsidR="0019244C" w:rsidRDefault="0019244C" w:rsidP="00F02501">
      <w:pPr>
        <w:spacing w:after="120"/>
      </w:pPr>
    </w:p>
    <w:p w14:paraId="0DE22AB5" w14:textId="77777777" w:rsidR="00B5085B" w:rsidRDefault="00B5085B" w:rsidP="0064786D"/>
    <w:sectPr w:rsidR="00B5085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FB93D" w14:textId="77777777" w:rsidR="006D4C7B" w:rsidRDefault="006D4C7B" w:rsidP="00AB5DD0">
      <w:pPr>
        <w:spacing w:after="0"/>
      </w:pPr>
      <w:r>
        <w:separator/>
      </w:r>
    </w:p>
  </w:endnote>
  <w:endnote w:type="continuationSeparator" w:id="0">
    <w:p w14:paraId="6F9CC7A8" w14:textId="77777777" w:rsidR="006D4C7B" w:rsidRDefault="006D4C7B" w:rsidP="00AB5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564B9" w14:textId="757DF9E6" w:rsidR="00AB5DD0" w:rsidRPr="00687987" w:rsidRDefault="00AB5DD0" w:rsidP="00AB5DD0">
    <w:pPr>
      <w:rPr>
        <w:color w:val="7F7F7F" w:themeColor="text1" w:themeTint="80"/>
        <w:sz w:val="16"/>
        <w:szCs w:val="16"/>
      </w:rPr>
    </w:pPr>
    <w:r w:rsidRPr="00687987">
      <w:rPr>
        <w:color w:val="7F7F7F" w:themeColor="text1" w:themeTint="80"/>
        <w:sz w:val="16"/>
        <w:szCs w:val="16"/>
      </w:rPr>
      <w:t>Filename: MichaelCondra_</w:t>
    </w:r>
    <w:r w:rsidR="0064786D">
      <w:rPr>
        <w:color w:val="7F7F7F" w:themeColor="text1" w:themeTint="80"/>
        <w:sz w:val="16"/>
        <w:szCs w:val="16"/>
      </w:rPr>
      <w:t>Teaching</w:t>
    </w:r>
    <w:r w:rsidRPr="00687987">
      <w:rPr>
        <w:color w:val="7F7F7F" w:themeColor="text1" w:themeTint="80"/>
        <w:sz w:val="16"/>
        <w:szCs w:val="16"/>
      </w:rPr>
      <w:t>Resume_2025</w:t>
    </w:r>
    <w:r w:rsidR="00971320">
      <w:rPr>
        <w:color w:val="7F7F7F" w:themeColor="text1" w:themeTint="80"/>
        <w:sz w:val="16"/>
        <w:szCs w:val="16"/>
      </w:rPr>
      <w:t>1229</w:t>
    </w:r>
    <w:r w:rsidR="00A74700">
      <w:rPr>
        <w:color w:val="7F7F7F" w:themeColor="text1" w:themeTint="80"/>
        <w:sz w:val="16"/>
        <w:szCs w:val="16"/>
      </w:rPr>
      <w:t xml:space="preserve">.  Location: </w:t>
    </w:r>
    <w:hyperlink r:id="rId1" w:history="1">
      <w:r w:rsidR="00A74700" w:rsidRPr="00CF5402">
        <w:rPr>
          <w:rStyle w:val="Hyperlink"/>
          <w:sz w:val="16"/>
          <w:szCs w:val="16"/>
        </w:rPr>
        <w:t>https://scguild.com/Resume/9597R2.docx</w:t>
      </w:r>
    </w:hyperlink>
    <w:r w:rsidR="00BD53BD">
      <w:rPr>
        <w:color w:val="7F7F7F" w:themeColor="text1" w:themeTint="80"/>
        <w:sz w:val="16"/>
        <w:szCs w:val="16"/>
      </w:rPr>
      <w:t xml:space="preserve">  </w:t>
    </w:r>
    <w:hyperlink r:id="rId2" w:history="1">
      <w:r w:rsidR="00BD53BD" w:rsidRPr="00AB0743">
        <w:rPr>
          <w:rStyle w:val="Hyperlink"/>
          <w:sz w:val="16"/>
          <w:szCs w:val="16"/>
        </w:rPr>
        <w:t>https://scguild.com/Resume/9597R.pdf</w:t>
      </w:r>
    </w:hyperlink>
    <w:r w:rsidR="00BD53BD">
      <w:rPr>
        <w:color w:val="7F7F7F" w:themeColor="text1" w:themeTint="8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0B5DA" w14:textId="77777777" w:rsidR="006D4C7B" w:rsidRDefault="006D4C7B" w:rsidP="00AB5DD0">
      <w:pPr>
        <w:spacing w:after="0"/>
      </w:pPr>
      <w:r>
        <w:separator/>
      </w:r>
    </w:p>
  </w:footnote>
  <w:footnote w:type="continuationSeparator" w:id="0">
    <w:p w14:paraId="26A8C897" w14:textId="77777777" w:rsidR="006D4C7B" w:rsidRDefault="006D4C7B" w:rsidP="00AB5DD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12649"/>
    <w:multiLevelType w:val="hybridMultilevel"/>
    <w:tmpl w:val="DD7EE688"/>
    <w:lvl w:ilvl="0" w:tplc="2550E8D6">
      <w:start w:val="30"/>
      <w:numFmt w:val="bullet"/>
      <w:lvlText w:val=""/>
      <w:lvlJc w:val="left"/>
      <w:pPr>
        <w:ind w:left="36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1F4A42"/>
    <w:multiLevelType w:val="hybridMultilevel"/>
    <w:tmpl w:val="EB163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666F11"/>
    <w:multiLevelType w:val="hybridMultilevel"/>
    <w:tmpl w:val="6EDC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B5FA8"/>
    <w:multiLevelType w:val="hybridMultilevel"/>
    <w:tmpl w:val="D478960C"/>
    <w:lvl w:ilvl="0" w:tplc="2550E8D6">
      <w:start w:val="3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800F7"/>
    <w:multiLevelType w:val="hybridMultilevel"/>
    <w:tmpl w:val="4754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8421D"/>
    <w:multiLevelType w:val="hybridMultilevel"/>
    <w:tmpl w:val="399684CA"/>
    <w:lvl w:ilvl="0" w:tplc="013486E8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06918"/>
    <w:multiLevelType w:val="hybridMultilevel"/>
    <w:tmpl w:val="F3629794"/>
    <w:lvl w:ilvl="0" w:tplc="2550E8D6">
      <w:start w:val="3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5131E"/>
    <w:multiLevelType w:val="hybridMultilevel"/>
    <w:tmpl w:val="29ACF13A"/>
    <w:lvl w:ilvl="0" w:tplc="2550E8D6">
      <w:start w:val="3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72572"/>
    <w:multiLevelType w:val="hybridMultilevel"/>
    <w:tmpl w:val="E814FA56"/>
    <w:lvl w:ilvl="0" w:tplc="2550E8D6">
      <w:start w:val="3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456190"/>
    <w:multiLevelType w:val="hybridMultilevel"/>
    <w:tmpl w:val="FCD41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E5FA2"/>
    <w:multiLevelType w:val="hybridMultilevel"/>
    <w:tmpl w:val="11E85844"/>
    <w:lvl w:ilvl="0" w:tplc="F9503F7C">
      <w:numFmt w:val="bullet"/>
      <w:pStyle w:val="ListParagraph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5630956">
    <w:abstractNumId w:val="2"/>
  </w:num>
  <w:num w:numId="2" w16cid:durableId="247076581">
    <w:abstractNumId w:val="10"/>
  </w:num>
  <w:num w:numId="3" w16cid:durableId="1873031635">
    <w:abstractNumId w:val="5"/>
  </w:num>
  <w:num w:numId="4" w16cid:durableId="2066024568">
    <w:abstractNumId w:val="10"/>
  </w:num>
  <w:num w:numId="5" w16cid:durableId="741877689">
    <w:abstractNumId w:val="8"/>
  </w:num>
  <w:num w:numId="6" w16cid:durableId="1193105721">
    <w:abstractNumId w:val="4"/>
  </w:num>
  <w:num w:numId="7" w16cid:durableId="292759546">
    <w:abstractNumId w:val="6"/>
  </w:num>
  <w:num w:numId="8" w16cid:durableId="1064764806">
    <w:abstractNumId w:val="3"/>
  </w:num>
  <w:num w:numId="9" w16cid:durableId="723794667">
    <w:abstractNumId w:val="7"/>
  </w:num>
  <w:num w:numId="10" w16cid:durableId="1951546864">
    <w:abstractNumId w:val="9"/>
  </w:num>
  <w:num w:numId="11" w16cid:durableId="1802574722">
    <w:abstractNumId w:val="0"/>
  </w:num>
  <w:num w:numId="12" w16cid:durableId="2040355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wMzOwNDQ2MTW1MDFQ0lEKTi0uzszPAykwNKkFABEfsTotAAAA"/>
  </w:docVars>
  <w:rsids>
    <w:rsidRoot w:val="00154DFB"/>
    <w:rsid w:val="00023D89"/>
    <w:rsid w:val="00046F0A"/>
    <w:rsid w:val="000A0260"/>
    <w:rsid w:val="000E48A5"/>
    <w:rsid w:val="0014631F"/>
    <w:rsid w:val="00154DFB"/>
    <w:rsid w:val="001772DB"/>
    <w:rsid w:val="00180EC1"/>
    <w:rsid w:val="00191134"/>
    <w:rsid w:val="0019244C"/>
    <w:rsid w:val="00277A33"/>
    <w:rsid w:val="002810A6"/>
    <w:rsid w:val="002834A9"/>
    <w:rsid w:val="002B087F"/>
    <w:rsid w:val="002B79E2"/>
    <w:rsid w:val="002C7B51"/>
    <w:rsid w:val="00342742"/>
    <w:rsid w:val="003650C6"/>
    <w:rsid w:val="003A2635"/>
    <w:rsid w:val="003B0C92"/>
    <w:rsid w:val="003B2590"/>
    <w:rsid w:val="003B5A03"/>
    <w:rsid w:val="003D754A"/>
    <w:rsid w:val="00403D21"/>
    <w:rsid w:val="00422C47"/>
    <w:rsid w:val="004341ED"/>
    <w:rsid w:val="00441152"/>
    <w:rsid w:val="00467ED9"/>
    <w:rsid w:val="00494D35"/>
    <w:rsid w:val="005623F4"/>
    <w:rsid w:val="00567DCF"/>
    <w:rsid w:val="00590BDD"/>
    <w:rsid w:val="00594749"/>
    <w:rsid w:val="005E1C98"/>
    <w:rsid w:val="006125B8"/>
    <w:rsid w:val="0064786D"/>
    <w:rsid w:val="006760BE"/>
    <w:rsid w:val="00684377"/>
    <w:rsid w:val="00687987"/>
    <w:rsid w:val="006A0F6D"/>
    <w:rsid w:val="006A27E2"/>
    <w:rsid w:val="006D2F94"/>
    <w:rsid w:val="006D4C7B"/>
    <w:rsid w:val="006E0892"/>
    <w:rsid w:val="007272CF"/>
    <w:rsid w:val="007404DA"/>
    <w:rsid w:val="00756E25"/>
    <w:rsid w:val="0075715F"/>
    <w:rsid w:val="007721C3"/>
    <w:rsid w:val="007C42AF"/>
    <w:rsid w:val="007D2A47"/>
    <w:rsid w:val="008470BA"/>
    <w:rsid w:val="00890DE1"/>
    <w:rsid w:val="008A11F1"/>
    <w:rsid w:val="008F7EF2"/>
    <w:rsid w:val="00931A17"/>
    <w:rsid w:val="00932AA5"/>
    <w:rsid w:val="00954C89"/>
    <w:rsid w:val="00971320"/>
    <w:rsid w:val="009D5420"/>
    <w:rsid w:val="00A74700"/>
    <w:rsid w:val="00AB5DD0"/>
    <w:rsid w:val="00AF1ABA"/>
    <w:rsid w:val="00B3153B"/>
    <w:rsid w:val="00B5085B"/>
    <w:rsid w:val="00B954B2"/>
    <w:rsid w:val="00BA019F"/>
    <w:rsid w:val="00BA087A"/>
    <w:rsid w:val="00BD3D59"/>
    <w:rsid w:val="00BD53BD"/>
    <w:rsid w:val="00BF2D2E"/>
    <w:rsid w:val="00C13729"/>
    <w:rsid w:val="00C17A2D"/>
    <w:rsid w:val="00C265ED"/>
    <w:rsid w:val="00C7191D"/>
    <w:rsid w:val="00C973CE"/>
    <w:rsid w:val="00CA1E64"/>
    <w:rsid w:val="00CD0CDF"/>
    <w:rsid w:val="00D43A9F"/>
    <w:rsid w:val="00D4496A"/>
    <w:rsid w:val="00D54662"/>
    <w:rsid w:val="00D56A49"/>
    <w:rsid w:val="00D90ECE"/>
    <w:rsid w:val="00DA35BE"/>
    <w:rsid w:val="00DC3907"/>
    <w:rsid w:val="00DD1DE4"/>
    <w:rsid w:val="00E02CE6"/>
    <w:rsid w:val="00E75938"/>
    <w:rsid w:val="00EB622D"/>
    <w:rsid w:val="00F02501"/>
    <w:rsid w:val="00F52B84"/>
    <w:rsid w:val="00FC58B7"/>
    <w:rsid w:val="00FE3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7B5F6"/>
  <w15:chartTrackingRefBased/>
  <w15:docId w15:val="{2681B11F-4A81-4474-AE7A-FBFAE68C7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501"/>
    <w:pPr>
      <w:spacing w:line="240" w:lineRule="auto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4D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4D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4D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4D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D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D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D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D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D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4D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4D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4D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4D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D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D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D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D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D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4DF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D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D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4D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4D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4D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02501"/>
    <w:pPr>
      <w:numPr>
        <w:numId w:val="2"/>
      </w:numPr>
    </w:pPr>
  </w:style>
  <w:style w:type="character" w:styleId="IntenseEmphasis">
    <w:name w:val="Intense Emphasis"/>
    <w:basedOn w:val="DefaultParagraphFont"/>
    <w:uiPriority w:val="21"/>
    <w:qFormat/>
    <w:rsid w:val="00154D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4D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4D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4D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5DD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B5DD0"/>
    <w:rPr>
      <w:rFonts w:ascii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B5DD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5DD0"/>
    <w:rPr>
      <w:rFonts w:ascii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7470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7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470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8470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56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cguild.com/Resume/9597R.pdf" TargetMode="External"/><Relationship Id="rId1" Type="http://schemas.openxmlformats.org/officeDocument/2006/relationships/hyperlink" Target="https://scguild.com/Resume/9597R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167C3-765F-45B7-AC75-AA8FD8F08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75</Words>
  <Characters>2447</Characters>
  <Application>Microsoft Office Word</Application>
  <DocSecurity>0</DocSecurity>
  <Lines>7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ndra</dc:creator>
  <cp:keywords/>
  <dc:description/>
  <cp:lastModifiedBy>Michael Condra</cp:lastModifiedBy>
  <cp:revision>4</cp:revision>
  <cp:lastPrinted>2025-07-27T01:53:00Z</cp:lastPrinted>
  <dcterms:created xsi:type="dcterms:W3CDTF">2025-12-30T00:21:00Z</dcterms:created>
  <dcterms:modified xsi:type="dcterms:W3CDTF">2025-12-30T01:04:00Z</dcterms:modified>
</cp:coreProperties>
</file>